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2" w:name="Xa9da84aa105606eafaa2f926e9c4037fb1d3241"/>
    <w:p>
      <w:pPr>
        <w:pStyle w:val="Heading1"/>
      </w:pPr>
      <w:r>
        <w:t xml:space="preserve">Internship Application Letter for Hairdress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alon Name (e.g., "Estilo Único" or "Cabello de Sol")</w:t>
      </w:r>
      <w:r>
        <w:br/>
      </w:r>
      <w:r>
        <w:t xml:space="preserve">Address in Buenos Aires</w:t>
      </w:r>
      <w:r>
        <w:br/>
      </w:r>
      <w:r>
        <w:t xml:space="preserve">Buenos Aires, Argentina</w:t>
      </w:r>
    </w:p>
    <w:bookmarkStart w:id="21" w:name="X965b2521ba210a4f387076cd023017b9f9053f3"/>
    <w:p>
      <w:pPr>
        <w:pStyle w:val="Heading2"/>
      </w:pPr>
      <w:r>
        <w:t xml:space="preserve">Subject: Internship Application Letter for Hairdresser Position in Buenos Aires, Argentina</w:t>
      </w:r>
    </w:p>
    <w:p>
      <w:pPr>
        <w:pStyle w:val="FirstParagraph"/>
      </w:pPr>
      <w:r>
        <w:t xml:space="preserve">Dear Hiring Manager,</w:t>
      </w:r>
    </w:p>
    <w:p>
      <w:pPr>
        <w:pStyle w:val="BodyText"/>
      </w:pPr>
      <w:r>
        <w:t xml:space="preserve">I am writing to express my profound enthusiasm for the Hairdresser Internship position at your esteemed salon in Buenos Aires, Argentina. As a dedicated and passionate student of hairdressing with a deep appreciation for the vibrant beauty culture of Argentina Buenos Aires, I have meticulously crafted this Internship Application Letter to demonstrate how my skills, cultural sensitivity, and unwavering dedication align perfectly with your salon's vision. Having immersed myself in the artistry of contemporary hairstyling through rigorous academic training and practical experience at local salons in my home country, I am eager to contribute to the dynamic hairdressing landscape of Buenos Aires—a city renowned for its unparalleled fusion of European elegance and Latin American flair.</w:t>
      </w:r>
    </w:p>
    <w:p>
      <w:pPr>
        <w:pStyle w:val="BodyText"/>
      </w:pPr>
      <w:r>
        <w:t xml:space="preserve">The allure of Argentina Buenos Aires as a global beauty hub has captivated me since my early days in cosmetology. I have long admired how Buenos Aires salons seamlessly integrate cutting-edge techniques with the city’s rich cultural tapestry—from the sophisticated precision cuts favored in Recoleta to the bold, colorful transformations popularized in Palermo's trendy neighborhoods. This city doesn’t merely follow trends; it sets them, particularly through its emphasis on personalized service and innovative coloristry that caters to diverse ethnicities and lifestyles. My academic journey at [Your Cosmetology School Name] included specialized modules on Latin American hair textures, color theory for mixed heritage clients, and sustainable practices—a curriculum I pursued with the explicit goal of preparing myself for a career in Argentina’s demanding yet inspiring market.</w:t>
      </w:r>
    </w:p>
    <w:p>
      <w:pPr>
        <w:pStyle w:val="BodyText"/>
      </w:pPr>
      <w:r>
        <w:t xml:space="preserve">During my final year of training, I honed essential skills that directly address the needs of salons operating within the competitive environment of Argentina Buenos Aires. I am proficient in all aspects of modern hairdressing: precision cutting techniques (including layered, blunt, and texturizing methods), advanced color application (balayage, ombre, and single-process coloring), chemical services such as keratin treatments and relaxers tailored to curly/ethnic hair types common across Argentina’s diverse population. Notably, I have trained extensively in using eco-friendly products—a growing priority for salons in Buenos Aires like yours that prioritize sustainability while delivering salon-quality results. For instance, at [Your Previous Salon/Training Studio], I assisted senior stylists in managing high-volume client appointments typical of Buenos Aires' social calendar (including weddings and fashion events), ensuring impeccable customer service even during peak hours. My fluency in Spanish, reinforced through immersion courses and daily practice with Argentine-speaking clients during my externship, ensures seamless communication with your team and clientele.</w:t>
      </w:r>
    </w:p>
    <w:p>
      <w:pPr>
        <w:pStyle w:val="BodyText"/>
      </w:pPr>
      <w:r>
        <w:t xml:space="preserve">What distinguishes me as a candidate for this Hairdresser Internship is not merely technical proficiency but a genuine understanding of Argentina's unique hairdressing ethos. I recognize that in Buenos Aires, hair is more than aesthetics—it’s an expression of identity. The city’s iconic "cabello" culture reflects pride in heritage, from the long braids celebrated during *Fiesta Nacional de la Tradición* to the sleek updos worn by professionals in Florida Street’s financial district. I have studied these traditions and sought to integrate them into my approach: for example, I’ve developed a portfolio showcasing natural color techniques that honor Afro-Argentine hair textures, a demographic underserved in many salons but central to Buenos Aires’ multicultural fabric. Furthermore, I actively follow Argentine beauty influencers like @CabelloConEstilo and attend virtual workshops hosted by industry leaders from Buenos Aires’ prestigious *Escuela de Estilismo*, ensuring my knowledge remains current with local trends.</w:t>
      </w:r>
    </w:p>
    <w:p>
      <w:pPr>
        <w:pStyle w:val="BodyText"/>
      </w:pPr>
      <w:r>
        <w:t xml:space="preserve">My motivation to intern in Argentina Buenos Aires transcends professional growth—it’s a personal commitment to becoming part of a community that reveres hairdressing as an art form. I have researched your salon’s reputation for excellence in bridal styling and luxury color services, and I am eager to learn from your master stylists who embody the *soul* of Argentine hairdressing. In Buenos Aires, where salons like yours are often neighborhood landmarks (think *Corte de Cabello* in San Telmo or *Más que un Corte* in Belgrano), I know that an intern must not only possess skill but also embody the warmth and professionalism synonymous with Argentine hospitality. My experience managing client relationships—such as calming nervous first-time dye clients during my internship at [Local Salon]—demonstrates my ability to thrive in this environment.</w:t>
      </w:r>
    </w:p>
    <w:p>
      <w:pPr>
        <w:pStyle w:val="BodyText"/>
      </w:pPr>
      <w:r>
        <w:t xml:space="preserve">I understand that an Internship Application Letter must reflect humility and eagerness to learn, which I bring wholeheartedly. While I have mastered foundational techniques, I am keen to absorb your salon’s specific methodologies: whether it’s the intricate layering favored in Buenos Aires’ high-end salons or the quick yet precise cuts required for office clientele in Microcentro. I am prepared to commit fully—starting early mornings, learning from every stylist, and contributing positively to your team culture. Argentina Buenos Aires is not just my destination; it is where I intend to build a meaningful career rooted in respect for local traditions and global innovation.</w:t>
      </w:r>
    </w:p>
    <w:p>
      <w:pPr>
        <w:pStyle w:val="BodyText"/>
      </w:pPr>
      <w:r>
        <w:t xml:space="preserve">Thank you for considering my application as a dedicated future Hairdresser ready to elevate your salon’s standards. I am deeply inspired by the legacy of beauty craftsmanship in Buenos Aires, from the historic salons along Avenida Corrientes to the avant-garde studios pushing boundaries in La Paternal. I have attached my resume and portfolio showcasing samples of my work, including pieces reflecting Argentine-inspired styles (e.g., *tonos terrosos* for fall 2024 trends). I welcome the opportunity to discuss how my passion for hairdressing, cultural adaptability, and technical skills can support your salon’s success in the heart of Argentina Buenos Aires. Please feel free to contact me at your earliest convenience via email or phone.</w:t>
      </w:r>
    </w:p>
    <w:p>
      <w:pPr>
        <w:pStyle w:val="BodyText"/>
      </w:pPr>
      <w:r>
        <w:t xml:space="preserve">With sincere admiration for the artistry of Buenos Aires hairdressing,</w:t>
      </w:r>
    </w:p>
    <w:p>
      <w:pPr>
        <w:pStyle w:val="BodyText"/>
      </w:pPr>
      <w:r>
        <w:t xml:space="preserve">[Your Signature (if printed)]</w:t>
      </w:r>
    </w:p>
    <w:p>
      <w:pPr>
        <w:pStyle w:val="BodyText"/>
      </w:pPr>
      <w:r>
        <w:t xml:space="preserve">[Your Typed Name]</w:t>
      </w:r>
    </w:p>
    <w:bookmarkStart w:id="20" w:name="key-elements-integrated-per-your-request"/>
    <w:p>
      <w:pPr>
        <w:pStyle w:val="Heading3"/>
      </w:pPr>
      <w:r>
        <w:t xml:space="preserve">Key Elements Integrated Per Your Request:</w:t>
      </w:r>
    </w:p>
    <w:p>
      <w:pPr>
        <w:numPr>
          <w:ilvl w:val="0"/>
          <w:numId w:val="1001"/>
        </w:numPr>
        <w:pStyle w:val="Compact"/>
      </w:pPr>
      <w:r>
        <w:rPr>
          <w:bCs/>
          <w:b/>
        </w:rPr>
        <w:t xml:space="preserve">Internship Application Letter</w:t>
      </w:r>
      <w:r>
        <w:t xml:space="preserve">: Explicitly referenced in subject line, title, and throughout the document as a formal application framework.</w:t>
      </w:r>
    </w:p>
    <w:p>
      <w:pPr>
        <w:numPr>
          <w:ilvl w:val="0"/>
          <w:numId w:val="1001"/>
        </w:numPr>
        <w:pStyle w:val="Compact"/>
      </w:pPr>
      <w:r>
        <w:rPr>
          <w:bCs/>
          <w:b/>
        </w:rPr>
        <w:t xml:space="preserve">Hairdresser</w:t>
      </w:r>
      <w:r>
        <w:t xml:space="preserve">: Central role described with specific Argentine context (e.g., "Hairdresser Internship," "future Hairdresser").</w:t>
      </w:r>
    </w:p>
    <w:p>
      <w:pPr>
        <w:numPr>
          <w:ilvl w:val="0"/>
          <w:numId w:val="1001"/>
        </w:numPr>
        <w:pStyle w:val="Compact"/>
      </w:pPr>
      <w:r>
        <w:rPr>
          <w:bCs/>
          <w:b/>
        </w:rPr>
        <w:t xml:space="preserve">Argentina Buenos Aires</w:t>
      </w:r>
      <w:r>
        <w:t xml:space="preserve">: Mentioned 12+ times, woven into cultural, professional, and geographic contexts (e.g., local neighborhoods, industry trends, client demographic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 Buenos Aires, Argentina</dc:title>
  <dc:creator/>
  <cp:keywords/>
  <dcterms:created xsi:type="dcterms:W3CDTF">2026-07-24T12:13:09Z</dcterms:created>
  <dcterms:modified xsi:type="dcterms:W3CDTF">2026-07-24T12:13:09Z</dcterms:modified>
</cp:coreProperties>
</file>

<file path=docProps/custom.xml><?xml version="1.0" encoding="utf-8"?>
<Properties xmlns="http://schemas.openxmlformats.org/officeDocument/2006/custom-properties" xmlns:vt="http://schemas.openxmlformats.org/officeDocument/2006/docPropsVTypes"/>
</file>